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Graphic</w:t>
      </w:r>
      <w:r>
        <w:t xml:space="preserve"> </w:t>
      </w:r>
      <w:r>
        <w:t xml:space="preserve">Designer</w:t>
      </w:r>
      <w:r>
        <w:t xml:space="preserve"> </w:t>
      </w:r>
      <w:r>
        <w:t xml:space="preserve">in</w:t>
      </w:r>
      <w:r>
        <w:t xml:space="preserve"> </w:t>
      </w:r>
      <w:r>
        <w:t xml:space="preserve">Brazil</w:t>
      </w:r>
      <w:r>
        <w:t xml:space="preserve"> </w:t>
      </w:r>
      <w:r>
        <w:t xml:space="preserve">São</w:t>
      </w:r>
      <w:r>
        <w:t xml:space="preserve"> </w:t>
      </w:r>
      <w:r>
        <w:t xml:space="preserve">Paulo</w:t>
      </w:r>
    </w:p>
    <w:bookmarkStart w:id="20" w:name="Xd4aad9ce5066d60a42301dec66a5cda61144ba3"/>
    <w:p>
      <w:pPr>
        <w:pStyle w:val="Heading1"/>
      </w:pPr>
      <w:r>
        <w:t xml:space="preserve">Cover Letter for Graphic Designer Position in Brazil São Paulo</w:t>
      </w:r>
    </w:p>
    <w:p>
      <w:pPr>
        <w:pStyle w:val="FirstParagraph"/>
      </w:pPr>
      <w:r>
        <w:rPr>
          <w:bCs/>
          <w:b/>
        </w:rPr>
        <w:t xml:space="preserve">Dear Hiring Team,</w:t>
      </w:r>
    </w:p>
    <w:p>
      <w:pPr>
        <w:pStyle w:val="BodyText"/>
      </w:pPr>
      <w:r>
        <w:t xml:space="preserve">I am writing to express my enthusiastic interest in the Graphic Designer position at your esteemed organization in Brazil São Paulo. As a creative professional with a deep passion for visual storytelling and design, I am eager to contribute my skills and experiences to a dynamic studio or company that values innovation, cultural sensitivity, and excellence in visual communication. São Paulo, as one of Brazil’s most vibrant cities, is known for its rich artistic heritage and cutting-edge design scene—making it the perfect environment for a Graphic Designer like me to thrive.</w:t>
      </w:r>
    </w:p>
    <w:p>
      <w:pPr>
        <w:pStyle w:val="BodyText"/>
      </w:pPr>
      <w:r>
        <w:t xml:space="preserve">With over [X years] of experience in the field, I have developed a strong foundation in graphic design principles, including typography, branding, illustration, and digital media. My work spans from creating compelling brand identities for local businesses to designing eye-catching campaigns that resonate with diverse audiences. In Brazil São Paulo’s fast-paced and culturally diverse market, I have learned to adapt my creative approach to meet the unique needs of clients while staying true to artistic integrity. This experience has equipped me with the versatility and technical expertise required to excel in a role that demands both creativity and precision.</w:t>
      </w:r>
    </w:p>
    <w:p>
      <w:pPr>
        <w:pStyle w:val="BodyText"/>
      </w:pPr>
      <w:r>
        <w:t xml:space="preserve">What excites me most about this opportunity is the chance to work within Brazil’s thriving design community, particularly in São Paulo. The city is a melting pot of cultures, where traditional Brazilian artistry intersects with modern global trends. As a Graphic Designer, I have always been inspired by the bold colors, intricate patterns, and storytelling elements that define Brazilian visual culture. Whether it’s designing packaging for local products or crafting digital content for international brands operating in Brazil, I bring a keen awareness of cultural nuances and a commitment to creating designs that are both functional and meaningful.</w:t>
      </w:r>
    </w:p>
    <w:p>
      <w:pPr>
        <w:pStyle w:val="BodyText"/>
      </w:pPr>
      <w:r>
        <w:t xml:space="preserve">One of my key strengths is my ability to translate complex ideas into visually engaging solutions. In previous roles, I have collaborated with cross-functional teams to develop cohesive brand strategies, from concept sketches to final deliverables. For example, while working on a project for a São Paulo-based fashion startup, I designed a logo and marketing materials that reflected the brand’s fusion of traditional Brazilian craftsmanship with contemporary aesthetics. This project not only strengthened the client’s market presence but also earned recognition within the local design community. Such experiences have reinforced my belief that effective design is not just about aesthetics—it’s about creating connections and driving impact.</w:t>
      </w:r>
    </w:p>
    <w:p>
      <w:pPr>
        <w:pStyle w:val="BodyText"/>
      </w:pPr>
      <w:r>
        <w:t xml:space="preserve">Another aspect of my work that aligns with Brazil São Paulo’s creative ecosystem is my proficiency in digital tools and platforms. I am well-versed in Adobe Creative Suite, including Photoshop, Illustrator, and InDesign, as well as Figma for collaborative design projects. My technical skills are complemented by a strong understanding of web design principles and responsive layouts, which are increasingly vital in today’s digital-first world. Additionally, I stay updated on emerging trends through platforms like Behance and Dribbble, where I actively engage with the global design community while also following local São Paulo-based designers who inspire me.</w:t>
      </w:r>
    </w:p>
    <w:p>
      <w:pPr>
        <w:pStyle w:val="BodyText"/>
      </w:pPr>
      <w:r>
        <w:t xml:space="preserve">What sets me apart as a Graphic Designer is my dedication to continuous learning and adaptability. The design industry in Brazil São Paulo is constantly evolving, with new technologies and consumer preferences shaping the way brands communicate. I have embraced this challenge by seeking out professional development opportunities, such as attending design workshops in São Paulo and participating in online courses focused on user experience (UX) design and sustainability in graphic arts. These efforts have allowed me to stay ahead of industry shifts while maintaining a strong creative voice.</w:t>
      </w:r>
    </w:p>
    <w:p>
      <w:pPr>
        <w:pStyle w:val="BodyText"/>
      </w:pPr>
      <w:r>
        <w:t xml:space="preserve">In addition to my technical skills, I bring a collaborative mindset and excellent communication abilities. I understand that successful design is a team effort, and I thrive in environments where ideas are shared openly and feedback is valued. My experience working with clients from diverse cultural backgrounds has taught me the importance of empathy and active listening—skills that are essential for creating designs that resonate with target audiences in Brazil São Paulo’s multicultural landscape.</w:t>
      </w:r>
    </w:p>
    <w:p>
      <w:pPr>
        <w:pStyle w:val="BodyText"/>
      </w:pPr>
      <w:r>
        <w:t xml:space="preserve">I am particularly drawn to your organization because of its reputation for innovation and commitment to excellence. I have followed your work on [specific project, client, or campaign if applicable], and I am impressed by the way your team blends creativity with strategic thinking. I believe my background in graphic design, coupled with my passion for working in Brazil São Paulo’s dynamic environment, makes me a strong candidate for this role. I am eager to contribute my skills to help your company achieve its creative goals while growing as a professional in one of the world’s most exciting design hubs.</w:t>
      </w:r>
    </w:p>
    <w:p>
      <w:pPr>
        <w:pStyle w:val="BodyText"/>
      </w:pPr>
      <w:r>
        <w:t xml:space="preserve">Thank you for considering my application. I would welcome the opportunity to discuss how my experience and vision align with your needs. Please feel free to contact me at [your email] or [your phone number] at your earliest convenience. I look forward to the possibility of contributing to your team and creating impactful designs in Brazil São Paulo.</w:t>
      </w:r>
    </w:p>
    <w:p>
      <w:pPr>
        <w:pStyle w:val="BodyText"/>
      </w:pPr>
      <w:r>
        <w:t xml:space="preserve">Sincerely,</w:t>
      </w:r>
      <w:r>
        <w:br/>
      </w:r>
      <w:r>
        <w:rPr>
          <w:bCs/>
          <w:b/>
        </w:rPr>
        <w:t xml:space="preserve">[Your Name]</w:t>
      </w:r>
      <w:r>
        <w:br/>
      </w:r>
      <w:r>
        <w:t xml:space="preserve">[Your Address, if applicable]</w:t>
      </w:r>
      <w:r>
        <w:br/>
      </w:r>
      <w:r>
        <w:t xml:space="preserve">[Your Email Address]</w:t>
      </w:r>
      <w:r>
        <w:br/>
      </w:r>
      <w:r>
        <w:t xml:space="preserve">[Your Phone Number]</w:t>
      </w:r>
      <w:r>
        <w:br/>
      </w:r>
      <w:r>
        <w:t xml:space="preserve">[Portfolio Website or LinkedIn Profi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Graphic Designer in Brazil São Paulo</dc:title>
  <dc:creator/>
  <dc:language>en</dc:language>
  <cp:keywords/>
  <dcterms:created xsi:type="dcterms:W3CDTF">2026-07-24T00:15:06Z</dcterms:created>
  <dcterms:modified xsi:type="dcterms:W3CDTF">2026-07-24T00:15:06Z</dcterms:modified>
</cp:coreProperties>
</file>

<file path=docProps/custom.xml><?xml version="1.0" encoding="utf-8"?>
<Properties xmlns="http://schemas.openxmlformats.org/officeDocument/2006/custom-properties" xmlns:vt="http://schemas.openxmlformats.org/officeDocument/2006/docPropsVTypes"/>
</file>